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2F239" w14:textId="70640281" w:rsidR="00427D88" w:rsidRDefault="00427D88">
      <w:pPr>
        <w:pStyle w:val="Heading"/>
        <w:rPr>
          <w:noProof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5C9B405" wp14:editId="5E5E34DD">
            <wp:simplePos x="0" y="0"/>
            <wp:positionH relativeFrom="page">
              <wp:posOffset>3064598</wp:posOffset>
            </wp:positionH>
            <wp:positionV relativeFrom="page">
              <wp:posOffset>253497</wp:posOffset>
            </wp:positionV>
            <wp:extent cx="950347" cy="804803"/>
            <wp:effectExtent l="0" t="0" r="2540" b="0"/>
            <wp:wrapNone/>
            <wp:docPr id="1073741826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58381" cy="81160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90DB9" w14:textId="77777777" w:rsidR="00427D88" w:rsidRDefault="00427D88">
      <w:pPr>
        <w:pStyle w:val="Heading"/>
        <w:rPr>
          <w:noProof/>
        </w:rPr>
      </w:pPr>
    </w:p>
    <w:p w14:paraId="2B1E80B0" w14:textId="77777777" w:rsidR="00427D88" w:rsidRDefault="00427D88">
      <w:pPr>
        <w:pStyle w:val="Heading"/>
        <w:rPr>
          <w:noProof/>
        </w:rPr>
      </w:pPr>
    </w:p>
    <w:p w14:paraId="16D6DDFD" w14:textId="6C9D7A26" w:rsidR="00FB721F" w:rsidRDefault="00FB721F">
      <w:pPr>
        <w:pStyle w:val="Heading"/>
      </w:pPr>
    </w:p>
    <w:tbl>
      <w:tblPr>
        <w:tblW w:w="92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71"/>
        <w:gridCol w:w="1093"/>
        <w:gridCol w:w="1095"/>
        <w:gridCol w:w="1084"/>
        <w:gridCol w:w="1878"/>
        <w:gridCol w:w="2609"/>
      </w:tblGrid>
      <w:tr w:rsidR="00FB721F" w14:paraId="5419465D" w14:textId="77777777">
        <w:trPr>
          <w:trHeight w:val="847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EFD2A" w14:textId="367025DC" w:rsidR="00FB721F" w:rsidRPr="001B7D2E" w:rsidRDefault="00015698">
            <w:pPr>
              <w:pStyle w:val="Heading"/>
              <w:jc w:val="center"/>
              <w:rPr>
                <w:color w:val="244061" w:themeColor="accent1" w:themeShade="80"/>
              </w:rPr>
            </w:pPr>
            <w:r w:rsidRPr="001B7D2E">
              <w:rPr>
                <w:color w:val="244061" w:themeColor="accent1" w:themeShade="80"/>
                <w:lang w:val="en-US"/>
              </w:rPr>
              <w:t xml:space="preserve">The TR Register </w:t>
            </w:r>
          </w:p>
          <w:p w14:paraId="76130E52" w14:textId="529F4C20" w:rsidR="00FB721F" w:rsidRDefault="005C0EA8">
            <w:pPr>
              <w:pStyle w:val="Heading"/>
              <w:jc w:val="center"/>
            </w:pPr>
            <w:r w:rsidRPr="001B7D2E">
              <w:rPr>
                <w:color w:val="244061" w:themeColor="accent1" w:themeShade="80"/>
                <w:lang w:val="en-US"/>
              </w:rPr>
              <w:t>Triumph Speed</w:t>
            </w:r>
            <w:r w:rsidR="00623636" w:rsidRPr="001B7D2E">
              <w:rPr>
                <w:color w:val="244061" w:themeColor="accent1" w:themeShade="80"/>
                <w:lang w:val="en-US"/>
              </w:rPr>
              <w:t xml:space="preserve"> Championship </w:t>
            </w:r>
          </w:p>
        </w:tc>
      </w:tr>
      <w:tr w:rsidR="001B7D2E" w14:paraId="46FB9CFF" w14:textId="77777777" w:rsidTr="001B7D2E">
        <w:trPr>
          <w:trHeight w:val="542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4E115" w14:textId="765B8477" w:rsidR="001B7D2E" w:rsidRDefault="001B7D2E">
            <w:pPr>
              <w:pStyle w:val="Heading"/>
              <w:jc w:val="center"/>
              <w:rPr>
                <w:lang w:val="en-US"/>
              </w:rPr>
            </w:pPr>
            <w:r w:rsidRPr="001B7D2E">
              <w:rPr>
                <w:lang w:val="en-US"/>
              </w:rPr>
              <w:t>Registration</w:t>
            </w:r>
            <w:r>
              <w:rPr>
                <w:lang w:val="en-US"/>
              </w:rPr>
              <w:t xml:space="preserve"> 202</w:t>
            </w:r>
            <w:r w:rsidR="00D531F8">
              <w:rPr>
                <w:lang w:val="en-US"/>
              </w:rPr>
              <w:t>6</w:t>
            </w:r>
          </w:p>
        </w:tc>
      </w:tr>
      <w:tr w:rsidR="00FB721F" w14:paraId="5C12DA91" w14:textId="77777777">
        <w:trPr>
          <w:trHeight w:val="28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AD513F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About you</w:t>
            </w:r>
          </w:p>
        </w:tc>
      </w:tr>
      <w:tr w:rsidR="00FB721F" w14:paraId="75CB0B90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7D01B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Nam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77711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FD08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ccupation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F5636" w14:textId="77777777" w:rsidR="00FB721F" w:rsidRDefault="00FB721F"/>
        </w:tc>
      </w:tr>
      <w:tr w:rsidR="00FB721F" w14:paraId="23CBF057" w14:textId="77777777" w:rsidTr="0013488A">
        <w:trPr>
          <w:trHeight w:val="310"/>
        </w:trPr>
        <w:tc>
          <w:tcPr>
            <w:tcW w:w="14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78B20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Address</w:t>
            </w:r>
          </w:p>
        </w:tc>
        <w:tc>
          <w:tcPr>
            <w:tcW w:w="327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10F30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05FA1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DOB if under 30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1905C" w14:textId="77777777" w:rsidR="00FB721F" w:rsidRDefault="00FB721F"/>
        </w:tc>
      </w:tr>
      <w:tr w:rsidR="00FB721F" w14:paraId="660A0AC4" w14:textId="77777777" w:rsidTr="0013488A">
        <w:trPr>
          <w:trHeight w:val="477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0080E" w14:textId="77777777"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1E1BF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E1C01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TR Registration </w:t>
            </w:r>
          </w:p>
          <w:p w14:paraId="38150E02" w14:textId="77777777" w:rsidR="00FB721F" w:rsidRDefault="00015698">
            <w:pPr>
              <w:pStyle w:val="BodyA"/>
            </w:pPr>
            <w:r>
              <w:rPr>
                <w:lang w:val="en-US"/>
              </w:rPr>
              <w:t>numbe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C72CB0" w14:textId="77777777" w:rsidR="00FB721F" w:rsidRDefault="00FB721F"/>
        </w:tc>
      </w:tr>
      <w:tr w:rsidR="00FB721F" w14:paraId="1345DDF1" w14:textId="77777777" w:rsidTr="0013488A">
        <w:trPr>
          <w:trHeight w:val="310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BEF33" w14:textId="77777777"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443E1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CEC1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ocal group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A615B" w14:textId="77777777" w:rsidR="00FB721F" w:rsidRDefault="00FB721F"/>
        </w:tc>
      </w:tr>
      <w:tr w:rsidR="00FB721F" w14:paraId="340D08A4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0200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Postcod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945DE" w14:textId="77777777" w:rsidR="00FB721F" w:rsidRDefault="00FB721F"/>
        </w:tc>
        <w:tc>
          <w:tcPr>
            <w:tcW w:w="18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A3EC5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Head and shoulder </w:t>
            </w:r>
          </w:p>
          <w:p w14:paraId="1E0705B4" w14:textId="77777777" w:rsidR="00FB721F" w:rsidRDefault="00015698">
            <w:pPr>
              <w:pStyle w:val="BodyA"/>
            </w:pPr>
            <w:r>
              <w:rPr>
                <w:lang w:val="en-US"/>
              </w:rPr>
              <w:t>colour photograph,</w:t>
            </w:r>
          </w:p>
          <w:p w14:paraId="0E7280B8" w14:textId="77777777" w:rsidR="00FB721F" w:rsidRDefault="00015698">
            <w:pPr>
              <w:pStyle w:val="BodyA"/>
            </w:pPr>
            <w:r>
              <w:rPr>
                <w:lang w:val="en-US"/>
              </w:rPr>
              <w:t>ideally in race suit</w:t>
            </w:r>
          </w:p>
          <w:p w14:paraId="59C0BA68" w14:textId="77777777" w:rsidR="00FB721F" w:rsidRDefault="00015698">
            <w:pPr>
              <w:pStyle w:val="BodyA"/>
            </w:pPr>
            <w:r>
              <w:rPr>
                <w:lang w:val="en-US"/>
              </w:rPr>
              <w:t>attached unless previously submitted</w:t>
            </w:r>
          </w:p>
        </w:tc>
        <w:tc>
          <w:tcPr>
            <w:tcW w:w="26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BFE06" w14:textId="77777777" w:rsidR="00FB721F" w:rsidRDefault="00FB721F"/>
        </w:tc>
      </w:tr>
      <w:tr w:rsidR="00FB721F" w14:paraId="603A393A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15AF6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mai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DB71F8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038CC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FADC4" w14:textId="77777777" w:rsidR="00FB721F" w:rsidRDefault="00FB721F"/>
        </w:tc>
      </w:tr>
      <w:tr w:rsidR="00FB721F" w14:paraId="1D051BFF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25E2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bil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3EB12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DDBA5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01511" w14:textId="77777777" w:rsidR="00FB721F" w:rsidRDefault="00FB721F"/>
        </w:tc>
      </w:tr>
      <w:tr w:rsidR="00FB721F" w14:paraId="6B5C68E1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FD1FD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andlin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7B445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BA158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9847C" w14:textId="77777777" w:rsidR="00FB721F" w:rsidRDefault="00FB721F"/>
        </w:tc>
      </w:tr>
      <w:tr w:rsidR="00FB721F" w14:paraId="773A8053" w14:textId="77777777">
        <w:trPr>
          <w:trHeight w:val="672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3065C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Brief motorsport history, </w:t>
            </w:r>
          </w:p>
          <w:p w14:paraId="02BDDF83" w14:textId="77777777" w:rsidR="00FB721F" w:rsidRDefault="00015698">
            <w:pPr>
              <w:pStyle w:val="BodyA"/>
            </w:pPr>
            <w:r>
              <w:rPr>
                <w:lang w:val="en-US"/>
              </w:rPr>
              <w:t>if any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451FF" w14:textId="77777777" w:rsidR="00FB721F" w:rsidRDefault="00FB721F"/>
        </w:tc>
      </w:tr>
      <w:tr w:rsidR="0013488A" w14:paraId="3BAEC2FE" w14:textId="77777777" w:rsidTr="0013488A">
        <w:trPr>
          <w:trHeight w:val="467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59D515" w14:textId="77777777" w:rsidR="0013488A" w:rsidRDefault="0013488A">
            <w:pPr>
              <w:pStyle w:val="BodyA"/>
              <w:rPr>
                <w:rFonts w:eastAsia="Arial Unicode MS" w:cs="Arial Unicode MS"/>
                <w:lang w:val="en-US"/>
              </w:rPr>
            </w:pPr>
            <w:r>
              <w:rPr>
                <w:rFonts w:eastAsia="Arial Unicode MS" w:cs="Arial Unicode MS"/>
                <w:lang w:val="en-US"/>
              </w:rPr>
              <w:t>Trailer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5053E2" w14:textId="77777777" w:rsidR="0013488A" w:rsidRDefault="0013488A" w:rsidP="0013488A">
            <w:r w:rsidRPr="0013488A">
              <w:rPr>
                <w:sz w:val="20"/>
              </w:rPr>
              <w:t>Will the car be trailered to events or always driven on the road.</w:t>
            </w:r>
          </w:p>
        </w:tc>
      </w:tr>
      <w:tr w:rsidR="006C2A9E" w14:paraId="7262488B" w14:textId="77777777" w:rsidTr="0013488A">
        <w:trPr>
          <w:trHeight w:val="467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94949F" w14:textId="77777777" w:rsidR="006C2A9E" w:rsidRDefault="006C2A9E">
            <w:pPr>
              <w:pStyle w:val="BodyA"/>
              <w:rPr>
                <w:rFonts w:eastAsia="Arial Unicode MS" w:cs="Arial Unicode MS"/>
                <w:lang w:val="en-US"/>
              </w:rPr>
            </w:pP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6525C" w14:textId="52889D9E" w:rsidR="006C2A9E" w:rsidRPr="0013488A" w:rsidRDefault="006C2A9E" w:rsidP="0013488A">
            <w:pPr>
              <w:rPr>
                <w:sz w:val="20"/>
              </w:rPr>
            </w:pPr>
            <w:r>
              <w:rPr>
                <w:sz w:val="20"/>
              </w:rPr>
              <w:t>Championship stickers required Y/</w:t>
            </w:r>
            <w:proofErr w:type="gramStart"/>
            <w:r>
              <w:rPr>
                <w:sz w:val="20"/>
              </w:rPr>
              <w:t>N  Sponsor</w:t>
            </w:r>
            <w:proofErr w:type="gramEnd"/>
            <w:r>
              <w:rPr>
                <w:sz w:val="20"/>
              </w:rPr>
              <w:t xml:space="preserve"> stickers </w:t>
            </w:r>
            <w:proofErr w:type="gramStart"/>
            <w:r>
              <w:rPr>
                <w:sz w:val="20"/>
              </w:rPr>
              <w:t>required  Y</w:t>
            </w:r>
            <w:proofErr w:type="gramEnd"/>
            <w:r>
              <w:rPr>
                <w:sz w:val="20"/>
              </w:rPr>
              <w:t>/N</w:t>
            </w:r>
          </w:p>
        </w:tc>
      </w:tr>
      <w:tr w:rsidR="00FB721F" w14:paraId="2AF052E2" w14:textId="77777777">
        <w:trPr>
          <w:trHeight w:val="255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B6577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ar</w:t>
            </w:r>
          </w:p>
        </w:tc>
      </w:tr>
      <w:tr w:rsidR="00FB721F" w14:paraId="3C601E23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87AF8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de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827840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C084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olou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5EA74" w14:textId="77777777" w:rsidR="00FB721F" w:rsidRDefault="00FB721F"/>
        </w:tc>
      </w:tr>
      <w:tr w:rsidR="00FB721F" w14:paraId="19CE9724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0EED2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ear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6BA6A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635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Registration numbe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159CA" w14:textId="77777777" w:rsidR="00FB721F" w:rsidRDefault="00FB721F"/>
        </w:tc>
      </w:tr>
      <w:tr w:rsidR="00FB721F" w14:paraId="20BB342E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9041D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ngine siz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FA3AE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70735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hampionship class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C2A2F" w14:textId="77777777" w:rsidR="00FB721F" w:rsidRDefault="00FB721F"/>
        </w:tc>
      </w:tr>
      <w:tr w:rsidR="00FB721F" w14:paraId="02DD4210" w14:textId="77777777">
        <w:trPr>
          <w:trHeight w:val="929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D79C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Brief history about your car and your ownership.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61340" w14:textId="77777777" w:rsidR="00FB721F" w:rsidRDefault="00FB721F"/>
        </w:tc>
      </w:tr>
      <w:tr w:rsidR="00FB721F" w14:paraId="06F31615" w14:textId="77777777">
        <w:trPr>
          <w:trHeight w:val="318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3C220C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ommunications</w:t>
            </w:r>
          </w:p>
        </w:tc>
      </w:tr>
      <w:tr w:rsidR="00FB721F" w14:paraId="7DA5D354" w14:textId="77777777">
        <w:trPr>
          <w:trHeight w:val="310"/>
        </w:trPr>
        <w:tc>
          <w:tcPr>
            <w:tcW w:w="25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2E771" w14:textId="77777777" w:rsidR="00FB721F" w:rsidRDefault="00015698">
            <w:pPr>
              <w:pStyle w:val="BodyA"/>
              <w:jc w:val="center"/>
            </w:pPr>
            <w:r>
              <w:rPr>
                <w:lang w:val="en-US"/>
              </w:rPr>
              <w:t>If you post car stuff on social media, what URLs?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959C4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R Forum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98C3C" w14:textId="77777777" w:rsidR="00FB721F" w:rsidRDefault="00FB721F"/>
        </w:tc>
      </w:tr>
      <w:tr w:rsidR="00FB721F" w14:paraId="4FCCD2BF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92F2E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83E6A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Facebook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357B6C" w14:textId="77777777" w:rsidR="00FB721F" w:rsidRDefault="00FB721F"/>
        </w:tc>
      </w:tr>
      <w:tr w:rsidR="00FB721F" w14:paraId="30149A72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DD488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F5BDF" w14:textId="03D2F25A" w:rsidR="00FB721F" w:rsidRDefault="00D531F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X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4343C" w14:textId="77777777" w:rsidR="00FB721F" w:rsidRDefault="00FB721F"/>
        </w:tc>
      </w:tr>
      <w:tr w:rsidR="00FB721F" w14:paraId="4E4B634E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5C72E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6F94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ouTube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673F6" w14:textId="77777777" w:rsidR="00FB721F" w:rsidRDefault="00FB721F"/>
        </w:tc>
      </w:tr>
      <w:tr w:rsidR="00FB721F" w14:paraId="794FA57F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D975B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446B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thers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AA1D8" w14:textId="77777777" w:rsidR="00FB721F" w:rsidRDefault="00FB721F"/>
        </w:tc>
      </w:tr>
      <w:tr w:rsidR="00FB721F" w14:paraId="5B2CF40B" w14:textId="77777777">
        <w:trPr>
          <w:trHeight w:val="32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CE4A8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Other useful information</w:t>
            </w:r>
          </w:p>
        </w:tc>
      </w:tr>
    </w:tbl>
    <w:p w14:paraId="669B434E" w14:textId="77777777" w:rsidR="00FB721F" w:rsidRDefault="00FB721F">
      <w:pPr>
        <w:pStyle w:val="Heading"/>
      </w:pPr>
    </w:p>
    <w:sectPr w:rsidR="00FB721F">
      <w:footerReference w:type="default" r:id="rId7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BA448" w14:textId="77777777" w:rsidR="00195BC5" w:rsidRDefault="00195BC5">
      <w:r>
        <w:separator/>
      </w:r>
    </w:p>
  </w:endnote>
  <w:endnote w:type="continuationSeparator" w:id="0">
    <w:p w14:paraId="4CF5CE60" w14:textId="77777777" w:rsidR="00195BC5" w:rsidRDefault="00195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24DB2" w14:textId="77777777" w:rsidR="00FB721F" w:rsidRDefault="00015698">
    <w:pPr>
      <w:pStyle w:val="Footer"/>
      <w:rPr>
        <w:color w:val="003366"/>
        <w:sz w:val="24"/>
        <w:szCs w:val="24"/>
        <w:u w:color="003366"/>
      </w:rPr>
    </w:pPr>
    <w:r>
      <w:rPr>
        <w:color w:val="003366"/>
        <w:sz w:val="24"/>
        <w:szCs w:val="24"/>
        <w:u w:color="003366"/>
      </w:rPr>
      <w:t xml:space="preserve">Please reply to: </w:t>
    </w:r>
    <w:r w:rsidR="006C2DB5">
      <w:rPr>
        <w:color w:val="003366"/>
        <w:sz w:val="24"/>
        <w:szCs w:val="24"/>
        <w:u w:color="003366"/>
      </w:rPr>
      <w:t>Larry Jeram-C</w:t>
    </w:r>
    <w:r w:rsidR="00B76032">
      <w:rPr>
        <w:color w:val="003366"/>
        <w:sz w:val="24"/>
        <w:szCs w:val="24"/>
        <w:u w:color="003366"/>
      </w:rPr>
      <w:t>rof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16 Hurst</w:t>
    </w:r>
    <w:r>
      <w:rPr>
        <w:color w:val="003366"/>
        <w:sz w:val="24"/>
        <w:szCs w:val="24"/>
        <w:u w:color="003366"/>
      </w:rPr>
      <w:t xml:space="preserve">, </w:t>
    </w:r>
    <w:proofErr w:type="spellStart"/>
    <w:r w:rsidR="00B76032">
      <w:rPr>
        <w:color w:val="003366"/>
        <w:sz w:val="24"/>
        <w:szCs w:val="24"/>
        <w:u w:color="003366"/>
      </w:rPr>
      <w:t>Martock</w:t>
    </w:r>
    <w:proofErr w:type="spellEnd"/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Somerse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TA12 6JU</w:t>
    </w:r>
  </w:p>
  <w:p w14:paraId="489B8DAA" w14:textId="77777777" w:rsidR="00FB721F" w:rsidRDefault="00015698">
    <w:pPr>
      <w:pStyle w:val="Footer"/>
    </w:pPr>
    <w:r>
      <w:rPr>
        <w:color w:val="003366"/>
        <w:sz w:val="24"/>
        <w:szCs w:val="24"/>
        <w:u w:color="003366"/>
      </w:rPr>
      <w:tab/>
      <w:t xml:space="preserve">   Tel: </w:t>
    </w:r>
    <w:r w:rsidR="00B76032">
      <w:rPr>
        <w:color w:val="003366"/>
        <w:sz w:val="24"/>
        <w:szCs w:val="24"/>
        <w:u w:color="003366"/>
      </w:rPr>
      <w:t>01935 824108</w:t>
    </w:r>
    <w:r>
      <w:rPr>
        <w:color w:val="003366"/>
        <w:sz w:val="24"/>
        <w:szCs w:val="24"/>
        <w:u w:color="003366"/>
      </w:rPr>
      <w:t xml:space="preserve">.      E-mail: </w:t>
    </w:r>
    <w:r w:rsidR="00B76032">
      <w:rPr>
        <w:color w:val="003366"/>
        <w:sz w:val="24"/>
        <w:szCs w:val="24"/>
        <w:u w:color="003366"/>
      </w:rPr>
      <w:t>larryjc@hotmail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F910C" w14:textId="77777777" w:rsidR="00195BC5" w:rsidRDefault="00195BC5">
      <w:r>
        <w:separator/>
      </w:r>
    </w:p>
  </w:footnote>
  <w:footnote w:type="continuationSeparator" w:id="0">
    <w:p w14:paraId="177593F2" w14:textId="77777777" w:rsidR="00195BC5" w:rsidRDefault="00195B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0MDQ3NjQzNzJU0lEKTi0uzszPAykwrQUA/xnQBCwAAAA="/>
  </w:docVars>
  <w:rsids>
    <w:rsidRoot w:val="00FB721F"/>
    <w:rsid w:val="00015698"/>
    <w:rsid w:val="000576FB"/>
    <w:rsid w:val="0013488A"/>
    <w:rsid w:val="0018653C"/>
    <w:rsid w:val="00195BC5"/>
    <w:rsid w:val="001B7D2E"/>
    <w:rsid w:val="002157AF"/>
    <w:rsid w:val="002D6C11"/>
    <w:rsid w:val="00427D88"/>
    <w:rsid w:val="004B5A7E"/>
    <w:rsid w:val="004F7EFC"/>
    <w:rsid w:val="005C0EA8"/>
    <w:rsid w:val="00623636"/>
    <w:rsid w:val="00641026"/>
    <w:rsid w:val="006828B2"/>
    <w:rsid w:val="006C2A9E"/>
    <w:rsid w:val="006C2DB5"/>
    <w:rsid w:val="00771FFE"/>
    <w:rsid w:val="008B5769"/>
    <w:rsid w:val="00975558"/>
    <w:rsid w:val="009D3BA9"/>
    <w:rsid w:val="00B76032"/>
    <w:rsid w:val="00D531F8"/>
    <w:rsid w:val="00E433D0"/>
    <w:rsid w:val="00F503BB"/>
    <w:rsid w:val="00FB721F"/>
    <w:rsid w:val="00FE7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34EC2"/>
  <w15:docId w15:val="{12B48F73-F2FF-4579-9948-F75E870A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A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eastAsia="Times New Roman"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B760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03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2</cp:revision>
  <cp:lastPrinted>2022-12-16T10:35:00Z</cp:lastPrinted>
  <dcterms:created xsi:type="dcterms:W3CDTF">2026-01-13T10:34:00Z</dcterms:created>
  <dcterms:modified xsi:type="dcterms:W3CDTF">2026-01-1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209b731755d1dee821d472dde184140d4aff15ef505105c2ce570c8d36c7b</vt:lpwstr>
  </property>
</Properties>
</file>